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522C8BA2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C35EF1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C35EF1">
        <w:rPr>
          <w:rFonts w:ascii="Courier New" w:hAnsi="Courier New" w:cs="Courier New"/>
          <w:lang w:bidi="en-US"/>
        </w:rPr>
        <w:t>Olivia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26697D13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C35EF1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C35EF1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2D03C313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C35EF1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7BCB29C9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proofErr w:type="spellStart"/>
      <w:r w:rsidR="00C35EF1">
        <w:rPr>
          <w:rFonts w:ascii="Courier New" w:eastAsia="Calibri" w:hAnsi="Courier New" w:cs="Courier New"/>
          <w:b/>
          <w:u w:val="single"/>
        </w:rPr>
        <w:t>Javonnie</w:t>
      </w:r>
      <w:proofErr w:type="spellEnd"/>
      <w:r w:rsidR="00C35EF1">
        <w:rPr>
          <w:rFonts w:ascii="Courier New" w:eastAsia="Calibri" w:hAnsi="Courier New" w:cs="Courier New"/>
          <w:b/>
          <w:u w:val="single"/>
        </w:rPr>
        <w:t xml:space="preserve"> Rutherford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38732B10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proofErr w:type="spellStart"/>
      <w:r w:rsidR="00C35EF1">
        <w:rPr>
          <w:rFonts w:ascii="Courier New" w:eastAsia="Calibri" w:hAnsi="Courier New" w:cs="Courier New"/>
        </w:rPr>
        <w:t>Javonnie</w:t>
      </w:r>
      <w:proofErr w:type="spellEnd"/>
      <w:r w:rsidR="00C35EF1">
        <w:rPr>
          <w:rFonts w:ascii="Courier New" w:eastAsia="Calibri" w:hAnsi="Courier New" w:cs="Courier New"/>
        </w:rPr>
        <w:t xml:space="preserve"> Rutherford</w:t>
      </w:r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F1450" w14:textId="77777777" w:rsidR="00A61808" w:rsidRDefault="00A61808" w:rsidP="0000142D">
      <w:r>
        <w:separator/>
      </w:r>
    </w:p>
  </w:endnote>
  <w:endnote w:type="continuationSeparator" w:id="0">
    <w:p w14:paraId="5F3FB3D7" w14:textId="77777777" w:rsidR="00A61808" w:rsidRDefault="00A61808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91409" w14:textId="77777777" w:rsidR="00A61808" w:rsidRDefault="00A61808" w:rsidP="0000142D">
      <w:r>
        <w:separator/>
      </w:r>
    </w:p>
  </w:footnote>
  <w:footnote w:type="continuationSeparator" w:id="0">
    <w:p w14:paraId="39A878C8" w14:textId="77777777" w:rsidR="00A61808" w:rsidRDefault="00A61808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964387678">
    <w:abstractNumId w:val="2"/>
  </w:num>
  <w:num w:numId="2" w16cid:durableId="999388089">
    <w:abstractNumId w:val="0"/>
  </w:num>
  <w:num w:numId="3" w16cid:durableId="400640524">
    <w:abstractNumId w:val="1"/>
  </w:num>
  <w:num w:numId="4" w16cid:durableId="7047220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205835"/>
    <w:rsid w:val="00251651"/>
    <w:rsid w:val="003805B8"/>
    <w:rsid w:val="003912F4"/>
    <w:rsid w:val="00400B43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A61808"/>
    <w:rsid w:val="00BB0607"/>
    <w:rsid w:val="00C04B23"/>
    <w:rsid w:val="00C1786A"/>
    <w:rsid w:val="00C35EF1"/>
    <w:rsid w:val="00CD1328"/>
    <w:rsid w:val="00D665C2"/>
    <w:rsid w:val="00D746A8"/>
    <w:rsid w:val="00D82560"/>
    <w:rsid w:val="00D91186"/>
    <w:rsid w:val="00DE7900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27</Characters>
  <Application>Microsoft Office Word</Application>
  <DocSecurity>0</DocSecurity>
  <Lines>2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22:00Z</dcterms:created>
  <dcterms:modified xsi:type="dcterms:W3CDTF">2023-02-02T02:22:00Z</dcterms:modified>
</cp:coreProperties>
</file>